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ay Kenned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nned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6 South Walnut Avenue Arlington Heights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harris7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60982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